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dam Balli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lli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00 Greenwood Street Skokie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dam.ballin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69792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ch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